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F46CE9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>to state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39F7E1E6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ounty == “St. Louis County”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05873FAD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1A9E1B18" w14:textId="7AFD8D16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offer_attempt in offer_attempts %}</w:t>
      </w:r>
    </w:p>
    <w:p w14:paraId="6C1A7A07" w14:textId="23728E39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tenant_doc_name }} attempted to pay rent {{ "in full " if offer_attempt.was_attempt_full }}on {{ offer_attempt.</w:t>
      </w:r>
      <w:r w:rsidR="006B5BD2">
        <w:rPr>
          <w:rFonts w:ascii="Garamond" w:eastAsia="Times New Roman" w:hAnsi="Garamond"/>
        </w:rPr>
        <w:t>attempt_</w:t>
      </w:r>
      <w:r>
        <w:rPr>
          <w:rFonts w:ascii="Garamond" w:eastAsia="Times New Roman" w:hAnsi="Garamond"/>
        </w:rPr>
        <w:t>date.format() }}, but {{ landlord_doc_name }} refused to accept the payment.</w:t>
      </w:r>
    </w:p>
    <w:p w14:paraId="71E12667" w14:textId="6DFD9CAF" w:rsidR="0096034A" w:rsidRPr="00863613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0DEF6CB" w14:textId="31D80B02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lastRenderedPageBreak/>
        <w:t>Tenant has paid the rent allegedly owed</w:t>
      </w:r>
    </w:p>
    <w:p w14:paraId="418E4AC2" w14:textId="05C4BE9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759BF682" w14:textId="0EBDFDC4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breach == "other" %}</w:t>
      </w:r>
    </w:p>
    <w:p w14:paraId="29BD075F" w14:textId="1EE5B235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cqe_breach }}</w:t>
      </w:r>
    </w:p>
    <w:p w14:paraId="6CF26D5F" w14:textId="574B5C9D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lse %}</w:t>
      </w:r>
    </w:p>
    <w:p w14:paraId="6FD0829B" w14:textId="012CE980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33068DA5" w14:textId="295C7E50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23FB2B19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lastRenderedPageBreak/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477E3492" w14:textId="5CD9A0D0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6DC69304" w14:textId="77777777" w:rsidR="006A3983" w:rsidRDefault="006A3983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is eviction action violates the Protecting Tenants at Foreclosure Act..</w:t>
      </w:r>
    </w:p>
    <w:p w14:paraId="376E1DE7" w14:textId="482DA16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E6198E">
        <w:rPr>
          <w:rFonts w:ascii="Garamond" w:eastAsia="Times New Roman" w:hAnsi="Garamond"/>
        </w:rPr>
        <w:t xml:space="preserve"> </w:t>
      </w:r>
      <w:r w:rsidR="006A3983">
        <w:rPr>
          <w:rFonts w:ascii="Garamond" w:eastAsia="Times New Roman" w:hAnsi="Garamond"/>
        </w:rPr>
        <w:t>did not give timely and adequate notice before the eviction action was filed.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1D74DBF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landlord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6851E" w14:textId="77777777" w:rsidR="00F75DCA" w:rsidRDefault="00F75DCA" w:rsidP="005C6B77">
      <w:r>
        <w:separator/>
      </w:r>
    </w:p>
  </w:endnote>
  <w:endnote w:type="continuationSeparator" w:id="0">
    <w:p w14:paraId="2FB9939F" w14:textId="77777777" w:rsidR="00F75DCA" w:rsidRDefault="00F75DCA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F3913" w14:textId="77777777" w:rsidR="00F75DCA" w:rsidRDefault="00F75DCA" w:rsidP="005C6B77">
      <w:r>
        <w:separator/>
      </w:r>
    </w:p>
  </w:footnote>
  <w:footnote w:type="continuationSeparator" w:id="0">
    <w:p w14:paraId="7F4680ED" w14:textId="77777777" w:rsidR="00F75DCA" w:rsidRDefault="00F75DCA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5968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328F2"/>
    <w:rsid w:val="00755843"/>
    <w:rsid w:val="00760165"/>
    <w:rsid w:val="007675D2"/>
    <w:rsid w:val="007977EF"/>
    <w:rsid w:val="007A5FB6"/>
    <w:rsid w:val="007A7B0E"/>
    <w:rsid w:val="007D0DB4"/>
    <w:rsid w:val="007E54A2"/>
    <w:rsid w:val="008041B1"/>
    <w:rsid w:val="00856617"/>
    <w:rsid w:val="00863613"/>
    <w:rsid w:val="00865421"/>
    <w:rsid w:val="008867F6"/>
    <w:rsid w:val="008A0DD8"/>
    <w:rsid w:val="008C3218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A1F66"/>
    <w:rsid w:val="00AB23E9"/>
    <w:rsid w:val="00AB325F"/>
    <w:rsid w:val="00AE12CC"/>
    <w:rsid w:val="00AE31D7"/>
    <w:rsid w:val="00AF5744"/>
    <w:rsid w:val="00AF6DA5"/>
    <w:rsid w:val="00B20EE2"/>
    <w:rsid w:val="00B45504"/>
    <w:rsid w:val="00B60406"/>
    <w:rsid w:val="00B9075A"/>
    <w:rsid w:val="00BE0C1E"/>
    <w:rsid w:val="00BF4F9C"/>
    <w:rsid w:val="00C139AE"/>
    <w:rsid w:val="00C13A85"/>
    <w:rsid w:val="00C2312C"/>
    <w:rsid w:val="00CD38B8"/>
    <w:rsid w:val="00D11A38"/>
    <w:rsid w:val="00D26ACC"/>
    <w:rsid w:val="00D317A7"/>
    <w:rsid w:val="00D34AD1"/>
    <w:rsid w:val="00D5405F"/>
    <w:rsid w:val="00D944D7"/>
    <w:rsid w:val="00DA172C"/>
    <w:rsid w:val="00DC1EA0"/>
    <w:rsid w:val="00DC6CFF"/>
    <w:rsid w:val="00DE7343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75DCA"/>
    <w:rsid w:val="00F80D02"/>
    <w:rsid w:val="00F87DEE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AB23E9"/>
    <w:pPr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AB23E9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47</Words>
  <Characters>768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9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1-03T16:29:00Z</dcterms:created>
  <dcterms:modified xsi:type="dcterms:W3CDTF">2023-01-10T01:00:00Z</dcterms:modified>
</cp:coreProperties>
</file>